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E5F1F" w:rsidRDefault="00DE6559">
      <w:pPr>
        <w:pStyle w:val="Title"/>
      </w:pPr>
      <w:r>
        <w:t>MSDS 6306: Introduction to Data Science - Live session Unit 01 Assignment</w:t>
      </w:r>
    </w:p>
    <w:p w:rsidR="002E5F1F" w:rsidRDefault="00DE6559">
      <w:pPr>
        <w:pStyle w:val="Heading3"/>
      </w:pPr>
      <w:bookmarkStart w:id="0" w:name="section"/>
      <w:bookmarkEnd w:id="0"/>
      <w:r>
        <w:t>1)</w:t>
      </w:r>
    </w:p>
    <w:p w:rsidR="002E5F1F" w:rsidRDefault="00DE6559">
      <w:pPr>
        <w:pStyle w:val="Compact"/>
        <w:numPr>
          <w:ilvl w:val="0"/>
          <w:numId w:val="3"/>
        </w:numPr>
      </w:pPr>
      <w:r>
        <w:t xml:space="preserve">log(10) = </w:t>
      </w:r>
      <w:r>
        <w:rPr>
          <w:rStyle w:val="VerbatimChar"/>
        </w:rPr>
        <w:t>2.3025851</w:t>
      </w:r>
    </w:p>
    <w:p w:rsidR="002E5F1F" w:rsidRDefault="00DE6559">
      <w:pPr>
        <w:pStyle w:val="Compact"/>
        <w:numPr>
          <w:ilvl w:val="0"/>
          <w:numId w:val="3"/>
        </w:numPr>
      </w:pPr>
      <w:r>
        <w:t xml:space="preserve">?log(): description says that log() default is the natural log. Using base 10: log(10, base = 10) = </w:t>
      </w:r>
      <w:r>
        <w:rPr>
          <w:rStyle w:val="VerbatimChar"/>
        </w:rPr>
        <w:t>1</w:t>
      </w:r>
    </w:p>
    <w:p w:rsidR="002E5F1F" w:rsidRDefault="00DE6559">
      <w:pPr>
        <w:pStyle w:val="Compact"/>
        <w:numPr>
          <w:ilvl w:val="0"/>
          <w:numId w:val="3"/>
        </w:numPr>
      </w:pPr>
      <w:r>
        <w:t xml:space="preserve">Log(-10) = </w:t>
      </w:r>
      <w:r>
        <w:rPr>
          <w:rStyle w:val="VerbatimChar"/>
        </w:rPr>
        <w:t>NaN</w:t>
      </w:r>
      <w:r>
        <w:t xml:space="preserve"> </w:t>
      </w:r>
      <w:r>
        <w:t xml:space="preserve">Cannot take the log of a negative number. The log curve is asymptotic to negative infinity as x approaches zero(log(0) = </w:t>
      </w:r>
      <w:r>
        <w:rPr>
          <w:rStyle w:val="VerbatimChar"/>
        </w:rPr>
        <w:t>-\infty{}</w:t>
      </w:r>
    </w:p>
    <w:p w:rsidR="002E5F1F" w:rsidRDefault="00DE6559">
      <w:pPr>
        <w:pStyle w:val="Compact"/>
        <w:numPr>
          <w:ilvl w:val="0"/>
          <w:numId w:val="3"/>
        </w:numPr>
      </w:pPr>
      <w:r>
        <w:t xml:space="preserve">sqrt(4) = </w:t>
      </w:r>
      <w:r>
        <w:rPr>
          <w:rStyle w:val="VerbatimChar"/>
        </w:rPr>
        <w:t>2</w:t>
      </w:r>
      <w:bookmarkStart w:id="1" w:name="_GoBack"/>
      <w:bookmarkEnd w:id="1"/>
    </w:p>
    <w:p w:rsidR="002E5F1F" w:rsidRDefault="00DE6559">
      <w:pPr>
        <w:pStyle w:val="Heading3"/>
      </w:pPr>
      <w:bookmarkStart w:id="2" w:name="section-1"/>
      <w:bookmarkEnd w:id="2"/>
      <w:r>
        <w:t>2)</w:t>
      </w:r>
    </w:p>
    <w:p w:rsidR="0044600F" w:rsidRPr="0044600F" w:rsidRDefault="0044600F" w:rsidP="0044600F">
      <w:pPr>
        <w:pStyle w:val="BodyText"/>
      </w:pPr>
      <w:r>
        <w:t>a.</w:t>
      </w:r>
    </w:p>
    <w:p w:rsidR="002E5F1F" w:rsidRDefault="00DE6559">
      <w:pPr>
        <w:pStyle w:val="SourceCode"/>
      </w:pPr>
      <w:r>
        <w:rPr>
          <w:rStyle w:val="NormalTok"/>
        </w:rPr>
        <w:t>rNormVector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rNormVector)</w:t>
      </w:r>
    </w:p>
    <w:p w:rsidR="002E5F1F" w:rsidRDefault="00DE6559">
      <w:pPr>
        <w:pStyle w:val="SourceCode"/>
      </w:pPr>
      <w:r>
        <w:rPr>
          <w:rStyle w:val="VerbatimChar"/>
        </w:rPr>
        <w:t>## [1] 0.09415648</w:t>
      </w:r>
    </w:p>
    <w:p w:rsidR="002E5F1F" w:rsidRDefault="00DE6559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rNormVector)</w:t>
      </w:r>
    </w:p>
    <w:p w:rsidR="002E5F1F" w:rsidRDefault="00DE6559">
      <w:pPr>
        <w:pStyle w:val="SourceCode"/>
        <w:rPr>
          <w:rStyle w:val="VerbatimChar"/>
        </w:rPr>
      </w:pPr>
      <w:r>
        <w:rPr>
          <w:rStyle w:val="VerbatimChar"/>
        </w:rPr>
        <w:t>##</w:t>
      </w:r>
      <w:r>
        <w:rPr>
          <w:rStyle w:val="VerbatimChar"/>
        </w:rPr>
        <w:t xml:space="preserve"> [1] 1.346474</w:t>
      </w:r>
    </w:p>
    <w:p w:rsidR="0044600F" w:rsidRDefault="0044600F" w:rsidP="0044600F">
      <w:pPr>
        <w:pStyle w:val="BodyText"/>
      </w:pPr>
      <w:r>
        <w:t>b.</w:t>
      </w:r>
    </w:p>
    <w:p w:rsidR="002E5F1F" w:rsidRDefault="00DE6559">
      <w:pPr>
        <w:pStyle w:val="SourceCode"/>
      </w:pPr>
      <w:r>
        <w:rPr>
          <w:rStyle w:val="NormalTok"/>
        </w:rPr>
        <w:t>rNormVector &lt;-</w:t>
      </w:r>
      <w:r>
        <w:rPr>
          <w:rStyle w:val="StringTok"/>
        </w:rPr>
        <w:t xml:space="preserve"> </w:t>
      </w:r>
      <w:r>
        <w:rPr>
          <w:rStyle w:val="KeywordTok"/>
        </w:rPr>
        <w:t>rn</w:t>
      </w:r>
      <w:r>
        <w:rPr>
          <w:rStyle w:val="KeywordTok"/>
        </w:rPr>
        <w:t>orm</w:t>
      </w:r>
      <w:r>
        <w:rPr>
          <w:rStyle w:val="NormalTok"/>
        </w:rPr>
        <w:t>(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rNormVector)</w:t>
      </w:r>
    </w:p>
    <w:p w:rsidR="002E5F1F" w:rsidRDefault="00DE6559">
      <w:pPr>
        <w:pStyle w:val="SourceCode"/>
      </w:pPr>
      <w:r>
        <w:rPr>
          <w:rStyle w:val="VerbatimChar"/>
        </w:rPr>
        <w:t>## [1] 9.275331</w:t>
      </w:r>
    </w:p>
    <w:p w:rsidR="002E5F1F" w:rsidRDefault="00DE6559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>(rNormVector)</w:t>
      </w:r>
    </w:p>
    <w:p w:rsidR="002E5F1F" w:rsidRDefault="00DE6559">
      <w:pPr>
        <w:pStyle w:val="SourceCode"/>
      </w:pPr>
      <w:r>
        <w:rPr>
          <w:rStyle w:val="VerbatimChar"/>
        </w:rPr>
        <w:t>## [1] 1.343167</w:t>
      </w:r>
    </w:p>
    <w:p w:rsidR="002E5F1F" w:rsidRDefault="00DE6559">
      <w:pPr>
        <w:pStyle w:val="Compact"/>
        <w:numPr>
          <w:ilvl w:val="0"/>
          <w:numId w:val="6"/>
        </w:numPr>
      </w:pPr>
      <w:r>
        <w:t>The values are randomly sampled fromt he distribution so the exact values will not match. As the sample size increases the mean will get closer to the actual mean.</w:t>
      </w:r>
    </w:p>
    <w:p w:rsidR="002E5F1F" w:rsidRDefault="00DE6559">
      <w:pPr>
        <w:pStyle w:val="Heading3"/>
      </w:pPr>
      <w:bookmarkStart w:id="3" w:name="section-2"/>
      <w:bookmarkEnd w:id="3"/>
      <w:r>
        <w:t>3</w:t>
      </w:r>
      <w:r>
        <w:t>)</w:t>
      </w:r>
    </w:p>
    <w:p w:rsidR="002E5F1F" w:rsidRDefault="00DE6559">
      <w:pPr>
        <w:pStyle w:val="SourceCode"/>
      </w:pPr>
      <w:r>
        <w:rPr>
          <w:rStyle w:val="NormalTok"/>
        </w:rPr>
        <w:t>indWeight &lt;-</w:t>
      </w:r>
      <w:r>
        <w:rPr>
          <w:rStyle w:val="StringTok"/>
        </w:rPr>
        <w:t xml:space="preserve"> 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72</w:t>
      </w:r>
      <w:r>
        <w:rPr>
          <w:rStyle w:val="NormalTok"/>
        </w:rPr>
        <w:t xml:space="preserve">, </w:t>
      </w:r>
      <w:r>
        <w:rPr>
          <w:rStyle w:val="DecValTok"/>
        </w:rPr>
        <w:t>57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DecValTok"/>
        </w:rPr>
        <w:t>95</w:t>
      </w:r>
      <w:r>
        <w:rPr>
          <w:rStyle w:val="NormalTok"/>
        </w:rPr>
        <w:t xml:space="preserve">, </w:t>
      </w:r>
      <w:r>
        <w:rPr>
          <w:rStyle w:val="DecValTok"/>
        </w:rPr>
        <w:t>72</w:t>
      </w:r>
      <w:r>
        <w:rPr>
          <w:rStyle w:val="NormalTok"/>
        </w:rPr>
        <w:t>)</w:t>
      </w:r>
      <w:r>
        <w:br/>
      </w:r>
      <w:r>
        <w:rPr>
          <w:rStyle w:val="NormalTok"/>
        </w:rPr>
        <w:t>indHeight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1.80</w:t>
      </w:r>
      <w:r>
        <w:rPr>
          <w:rStyle w:val="NormalTok"/>
        </w:rPr>
        <w:t xml:space="preserve">, </w:t>
      </w:r>
      <w:r>
        <w:rPr>
          <w:rStyle w:val="FloatTok"/>
        </w:rPr>
        <w:t>1.85</w:t>
      </w:r>
      <w:r>
        <w:rPr>
          <w:rStyle w:val="NormalTok"/>
        </w:rPr>
        <w:t xml:space="preserve">, </w:t>
      </w:r>
      <w:r>
        <w:rPr>
          <w:rStyle w:val="FloatTok"/>
        </w:rPr>
        <w:t>1.72</w:t>
      </w:r>
      <w:r>
        <w:rPr>
          <w:rStyle w:val="NormalTok"/>
        </w:rPr>
        <w:t xml:space="preserve">, </w:t>
      </w:r>
      <w:r>
        <w:rPr>
          <w:rStyle w:val="FloatTok"/>
        </w:rPr>
        <w:t>1.90</w:t>
      </w:r>
      <w:r>
        <w:rPr>
          <w:rStyle w:val="NormalTok"/>
        </w:rPr>
        <w:t xml:space="preserve">, </w:t>
      </w:r>
      <w:r>
        <w:rPr>
          <w:rStyle w:val="FloatTok"/>
        </w:rPr>
        <w:t>1.74</w:t>
      </w:r>
      <w:r>
        <w:rPr>
          <w:rStyle w:val="NormalTok"/>
        </w:rPr>
        <w:t xml:space="preserve">, </w:t>
      </w:r>
      <w:r>
        <w:rPr>
          <w:rStyle w:val="FloatTok"/>
        </w:rPr>
        <w:t>1.91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indWeight, indHeight) </w:t>
      </w:r>
      <w:r>
        <w:rPr>
          <w:rStyle w:val="CommentTok"/>
        </w:rPr>
        <w:t># Weight and height would seem to be positivly related</w:t>
      </w:r>
    </w:p>
    <w:p w:rsidR="002E5F1F" w:rsidRDefault="00DE65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DS_6306_Unit_1_Assignment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F1F" w:rsidRDefault="00DE6559">
      <w:pPr>
        <w:pStyle w:val="SourceCode"/>
      </w:pPr>
      <w:r>
        <w:rPr>
          <w:rStyle w:val="NormalTok"/>
        </w:rPr>
        <w:t>indBMI &lt;-</w:t>
      </w:r>
      <w:r>
        <w:rPr>
          <w:rStyle w:val="StringTok"/>
        </w:rPr>
        <w:t xml:space="preserve"> </w:t>
      </w:r>
      <w:r>
        <w:rPr>
          <w:rStyle w:val="NormalTok"/>
        </w:rPr>
        <w:t>indWeight 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indHeight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indWeight) -</w:t>
      </w:r>
      <w:r>
        <w:rPr>
          <w:rStyle w:val="StringTok"/>
        </w:rPr>
        <w:t xml:space="preserve"> </w:t>
      </w:r>
      <w:r>
        <w:rPr>
          <w:rStyle w:val="NormalTok"/>
        </w:rPr>
        <w:t>indWeight)</w:t>
      </w:r>
    </w:p>
    <w:p w:rsidR="002E5F1F" w:rsidRDefault="00DE6559">
      <w:pPr>
        <w:pStyle w:val="SourceCode"/>
      </w:pPr>
      <w:r>
        <w:rPr>
          <w:rStyle w:val="VerbatimChar"/>
        </w:rPr>
        <w:t>## [1] -2.842171e-14</w:t>
      </w:r>
    </w:p>
    <w:p w:rsidR="002E5F1F" w:rsidRDefault="00DE6559">
      <w:pPr>
        <w:pStyle w:val="Heading3"/>
      </w:pPr>
      <w:bookmarkStart w:id="4" w:name="section-3"/>
      <w:bookmarkEnd w:id="4"/>
      <w:r>
        <w:t>4)</w:t>
      </w:r>
    </w:p>
    <w:p w:rsidR="002E5F1F" w:rsidRDefault="00DE6559">
      <w:pPr>
        <w:pStyle w:val="SourceCode"/>
      </w:pPr>
      <w:r>
        <w:rPr>
          <w:rStyle w:val="NormalTok"/>
        </w:rPr>
        <w:t>brychan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rea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computer programming"</w:t>
      </w:r>
      <w:r>
        <w:rPr>
          <w:rStyle w:val="NormalTok"/>
        </w:rPr>
        <w:t xml:space="preserve">, </w:t>
      </w:r>
      <w:r>
        <w:rPr>
          <w:rStyle w:val="StringTok"/>
        </w:rPr>
        <w:t>"math"</w:t>
      </w:r>
      <w:r>
        <w:rPr>
          <w:rStyle w:val="NormalTok"/>
        </w:rPr>
        <w:t xml:space="preserve">, </w:t>
      </w:r>
      <w:r>
        <w:rPr>
          <w:rStyle w:val="StringTok"/>
        </w:rPr>
        <w:t>"statistics"</w:t>
      </w:r>
      <w:r>
        <w:rPr>
          <w:rStyle w:val="NormalTok"/>
        </w:rPr>
        <w:t xml:space="preserve">, </w:t>
      </w:r>
      <w:r>
        <w:rPr>
          <w:rStyle w:val="StringTok"/>
        </w:rPr>
        <w:t>"machine learning"</w:t>
      </w:r>
      <w:r>
        <w:rPr>
          <w:rStyle w:val="NormalTok"/>
        </w:rPr>
        <w:t xml:space="preserve">, </w:t>
      </w:r>
      <w:r>
        <w:rPr>
          <w:rStyle w:val="StringTok"/>
        </w:rPr>
        <w:t>"domain expertis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communication and </w:t>
      </w:r>
      <w:r>
        <w:rPr>
          <w:rStyle w:val="CharTok"/>
        </w:rPr>
        <w:t>\n</w:t>
      </w:r>
      <w:r>
        <w:rPr>
          <w:rStyle w:val="StringTok"/>
        </w:rPr>
        <w:t>presentation skills"</w:t>
      </w:r>
      <w:r>
        <w:rPr>
          <w:rStyle w:val="NormalTok"/>
        </w:rPr>
        <w:t xml:space="preserve">, </w:t>
      </w:r>
      <w:r>
        <w:rPr>
          <w:rStyle w:val="StringTok"/>
        </w:rPr>
        <w:t>"data visualization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rank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ar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barplot</w:t>
      </w:r>
      <w:r>
        <w:rPr>
          <w:rStyle w:val="NormalTok"/>
        </w:rPr>
        <w:t xml:space="preserve">(brychan$rank, </w:t>
      </w:r>
      <w:r>
        <w:rPr>
          <w:rStyle w:val="DataTypeTok"/>
        </w:rPr>
        <w:t>names.arg =</w:t>
      </w:r>
      <w:r>
        <w:rPr>
          <w:rStyle w:val="NormalTok"/>
        </w:rPr>
        <w:t xml:space="preserve"> brychan$area,</w:t>
      </w:r>
      <w:r>
        <w:rPr>
          <w:rStyle w:val="DataTypeTok"/>
        </w:rPr>
        <w:t>las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2E5F1F" w:rsidRDefault="00DE6559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SDS_6306_Unit_1_Assignment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E5F1F" w:rsidRDefault="00DE6559">
      <w:pPr>
        <w:pStyle w:val="Heading3"/>
      </w:pPr>
      <w:bookmarkStart w:id="5" w:name="section-4"/>
      <w:bookmarkEnd w:id="5"/>
      <w:r>
        <w:t>5)</w:t>
      </w:r>
    </w:p>
    <w:p w:rsidR="0044600F" w:rsidRDefault="0044600F" w:rsidP="0044600F">
      <w:pPr>
        <w:pStyle w:val="BodyText"/>
      </w:pPr>
      <w:r>
        <w:t>rm(list = ls()) # swirl suggest removing all workspace variables</w:t>
      </w:r>
    </w:p>
    <w:p w:rsidR="0044600F" w:rsidRDefault="0044600F" w:rsidP="0044600F">
      <w:pPr>
        <w:pStyle w:val="BodyText"/>
      </w:pPr>
      <w:r>
        <w:t>library(swirl)</w:t>
      </w:r>
    </w:p>
    <w:p w:rsidR="0044600F" w:rsidRDefault="0044600F" w:rsidP="0044600F">
      <w:pPr>
        <w:pStyle w:val="BodyText"/>
      </w:pPr>
      <w:r>
        <w:t>swirl()</w:t>
      </w:r>
    </w:p>
    <w:p w:rsidR="0044600F" w:rsidRDefault="0044600F" w:rsidP="0044600F">
      <w:pPr>
        <w:pStyle w:val="BodyText"/>
      </w:pPr>
      <w:r>
        <w:t>#R Programing - mod 1</w:t>
      </w:r>
    </w:p>
    <w:p w:rsidR="0044600F" w:rsidRDefault="0044600F" w:rsidP="0044600F">
      <w:pPr>
        <w:pStyle w:val="BodyText"/>
      </w:pPr>
      <w:r>
        <w:t>5+7</w:t>
      </w:r>
    </w:p>
    <w:p w:rsidR="0044600F" w:rsidRDefault="0044600F" w:rsidP="0044600F">
      <w:pPr>
        <w:pStyle w:val="BodyText"/>
      </w:pPr>
      <w:r>
        <w:t>x &lt;- 5+7</w:t>
      </w:r>
    </w:p>
    <w:p w:rsidR="0044600F" w:rsidRDefault="0044600F" w:rsidP="0044600F">
      <w:pPr>
        <w:pStyle w:val="BodyText"/>
      </w:pPr>
      <w:r>
        <w:t>x</w:t>
      </w:r>
    </w:p>
    <w:p w:rsidR="0044600F" w:rsidRDefault="0044600F" w:rsidP="0044600F">
      <w:pPr>
        <w:pStyle w:val="BodyText"/>
      </w:pPr>
      <w:r>
        <w:t>y &lt;- x - 3</w:t>
      </w:r>
    </w:p>
    <w:p w:rsidR="0044600F" w:rsidRDefault="0044600F" w:rsidP="0044600F">
      <w:pPr>
        <w:pStyle w:val="BodyText"/>
      </w:pPr>
      <w:r>
        <w:t>y</w:t>
      </w:r>
    </w:p>
    <w:p w:rsidR="0044600F" w:rsidRDefault="0044600F" w:rsidP="0044600F">
      <w:pPr>
        <w:pStyle w:val="BodyText"/>
      </w:pPr>
      <w:r>
        <w:t>z &lt;- c(1.1, 9, 3.14)</w:t>
      </w:r>
    </w:p>
    <w:p w:rsidR="0044600F" w:rsidRDefault="0044600F" w:rsidP="0044600F">
      <w:pPr>
        <w:pStyle w:val="BodyText"/>
      </w:pPr>
      <w:r>
        <w:t>?c</w:t>
      </w:r>
    </w:p>
    <w:p w:rsidR="0044600F" w:rsidRDefault="0044600F" w:rsidP="0044600F">
      <w:pPr>
        <w:pStyle w:val="BodyText"/>
      </w:pPr>
      <w:r>
        <w:t>z</w:t>
      </w:r>
    </w:p>
    <w:p w:rsidR="0044600F" w:rsidRDefault="0044600F" w:rsidP="0044600F">
      <w:pPr>
        <w:pStyle w:val="BodyText"/>
      </w:pPr>
      <w:r>
        <w:t>c(z,555,z)</w:t>
      </w:r>
    </w:p>
    <w:p w:rsidR="0044600F" w:rsidRDefault="0044600F" w:rsidP="0044600F">
      <w:pPr>
        <w:pStyle w:val="BodyText"/>
      </w:pPr>
      <w:r>
        <w:t>z * 2 + 100</w:t>
      </w:r>
    </w:p>
    <w:p w:rsidR="0044600F" w:rsidRDefault="0044600F" w:rsidP="0044600F">
      <w:pPr>
        <w:pStyle w:val="BodyText"/>
      </w:pPr>
      <w:r>
        <w:lastRenderedPageBreak/>
        <w:t>my_sqrt &lt;- sqrt(z - 1)</w:t>
      </w:r>
    </w:p>
    <w:p w:rsidR="0044600F" w:rsidRDefault="0044600F" w:rsidP="0044600F">
      <w:pPr>
        <w:pStyle w:val="BodyText"/>
      </w:pPr>
      <w:r>
        <w:t>my_sqrt</w:t>
      </w:r>
    </w:p>
    <w:p w:rsidR="0044600F" w:rsidRDefault="0044600F" w:rsidP="0044600F">
      <w:pPr>
        <w:pStyle w:val="BodyText"/>
      </w:pPr>
      <w:r>
        <w:t>my_div &lt;- z / my_sqrt</w:t>
      </w:r>
    </w:p>
    <w:p w:rsidR="0044600F" w:rsidRDefault="0044600F" w:rsidP="0044600F">
      <w:pPr>
        <w:pStyle w:val="BodyText"/>
      </w:pPr>
      <w:r>
        <w:t>my_div</w:t>
      </w:r>
    </w:p>
    <w:p w:rsidR="0044600F" w:rsidRDefault="0044600F" w:rsidP="0044600F">
      <w:pPr>
        <w:pStyle w:val="BodyText"/>
      </w:pPr>
      <w:r>
        <w:t>c(1, 2, 3, 4) + c(0, 10)</w:t>
      </w:r>
    </w:p>
    <w:p w:rsidR="0044600F" w:rsidRDefault="0044600F" w:rsidP="0044600F">
      <w:pPr>
        <w:pStyle w:val="BodyText"/>
      </w:pPr>
      <w:r>
        <w:t>c(1, 2, 3, 4) + c(0, 10, 100)</w:t>
      </w:r>
    </w:p>
    <w:p w:rsidR="0044600F" w:rsidRDefault="0044600F" w:rsidP="0044600F">
      <w:pPr>
        <w:pStyle w:val="BodyText"/>
      </w:pPr>
      <w:r>
        <w:t>#R Programing - mod 2</w:t>
      </w:r>
    </w:p>
    <w:p w:rsidR="0044600F" w:rsidRDefault="0044600F" w:rsidP="0044600F">
      <w:pPr>
        <w:pStyle w:val="BodyText"/>
      </w:pPr>
      <w:r>
        <w:t>getwd()</w:t>
      </w:r>
    </w:p>
    <w:p w:rsidR="0044600F" w:rsidRDefault="0044600F" w:rsidP="0044600F">
      <w:pPr>
        <w:pStyle w:val="BodyText"/>
      </w:pPr>
      <w:r>
        <w:t>ls()</w:t>
      </w:r>
    </w:p>
    <w:p w:rsidR="0044600F" w:rsidRDefault="0044600F" w:rsidP="0044600F">
      <w:pPr>
        <w:pStyle w:val="BodyText"/>
      </w:pPr>
      <w:r>
        <w:t>x &lt;- 9</w:t>
      </w:r>
    </w:p>
    <w:p w:rsidR="0044600F" w:rsidRDefault="0044600F" w:rsidP="0044600F">
      <w:pPr>
        <w:pStyle w:val="BodyText"/>
      </w:pPr>
      <w:r>
        <w:t>ls()</w:t>
      </w:r>
    </w:p>
    <w:p w:rsidR="0044600F" w:rsidRDefault="0044600F" w:rsidP="0044600F">
      <w:pPr>
        <w:pStyle w:val="BodyText"/>
      </w:pPr>
      <w:r>
        <w:t>list.files()</w:t>
      </w:r>
    </w:p>
    <w:p w:rsidR="0044600F" w:rsidRDefault="0044600F" w:rsidP="0044600F">
      <w:pPr>
        <w:pStyle w:val="BodyText"/>
      </w:pPr>
      <w:r>
        <w:t>?list.files</w:t>
      </w:r>
    </w:p>
    <w:p w:rsidR="0044600F" w:rsidRDefault="0044600F" w:rsidP="0044600F">
      <w:pPr>
        <w:pStyle w:val="BodyText"/>
      </w:pPr>
      <w:r>
        <w:t>args(list.files)</w:t>
      </w:r>
    </w:p>
    <w:p w:rsidR="0044600F" w:rsidRDefault="0044600F" w:rsidP="0044600F">
      <w:pPr>
        <w:pStyle w:val="BodyText"/>
      </w:pPr>
      <w:r>
        <w:t>old.dir &lt;- getwd()</w:t>
      </w:r>
    </w:p>
    <w:p w:rsidR="0044600F" w:rsidRDefault="0044600F" w:rsidP="0044600F">
      <w:pPr>
        <w:pStyle w:val="BodyText"/>
      </w:pPr>
      <w:r>
        <w:t>dir.create("testdir")</w:t>
      </w:r>
    </w:p>
    <w:p w:rsidR="0044600F" w:rsidRDefault="0044600F" w:rsidP="0044600F">
      <w:pPr>
        <w:pStyle w:val="BodyText"/>
      </w:pPr>
      <w:r>
        <w:t>setwd("testdir")</w:t>
      </w:r>
    </w:p>
    <w:p w:rsidR="0044600F" w:rsidRDefault="0044600F" w:rsidP="0044600F">
      <w:pPr>
        <w:pStyle w:val="BodyText"/>
      </w:pPr>
      <w:r>
        <w:t>file.create( "mytest.R")</w:t>
      </w:r>
    </w:p>
    <w:p w:rsidR="0044600F" w:rsidRDefault="0044600F" w:rsidP="0044600F">
      <w:pPr>
        <w:pStyle w:val="BodyText"/>
      </w:pPr>
      <w:r>
        <w:t>list.files()</w:t>
      </w:r>
    </w:p>
    <w:p w:rsidR="0044600F" w:rsidRDefault="0044600F" w:rsidP="0044600F">
      <w:pPr>
        <w:pStyle w:val="BodyText"/>
      </w:pPr>
      <w:r>
        <w:t>file.exists("mytest.R")</w:t>
      </w:r>
    </w:p>
    <w:p w:rsidR="0044600F" w:rsidRDefault="0044600F" w:rsidP="0044600F">
      <w:pPr>
        <w:pStyle w:val="BodyText"/>
      </w:pPr>
      <w:r>
        <w:t>file.info("mytest.R")</w:t>
      </w:r>
    </w:p>
    <w:p w:rsidR="0044600F" w:rsidRDefault="0044600F" w:rsidP="0044600F">
      <w:pPr>
        <w:pStyle w:val="BodyText"/>
      </w:pPr>
      <w:r>
        <w:t>file.rename("mytest.R", "mytest2.R")</w:t>
      </w:r>
    </w:p>
    <w:p w:rsidR="0044600F" w:rsidRDefault="0044600F" w:rsidP="0044600F">
      <w:pPr>
        <w:pStyle w:val="BodyText"/>
      </w:pPr>
      <w:r>
        <w:t>file.copy("mytest2.R", "mytest3.R")</w:t>
      </w:r>
    </w:p>
    <w:p w:rsidR="0044600F" w:rsidRDefault="0044600F" w:rsidP="0044600F">
      <w:pPr>
        <w:pStyle w:val="BodyText"/>
      </w:pPr>
      <w:r>
        <w:t>file.path("folder1","folder2")</w:t>
      </w:r>
    </w:p>
    <w:p w:rsidR="0044600F" w:rsidRDefault="0044600F" w:rsidP="0044600F">
      <w:pPr>
        <w:pStyle w:val="BodyText"/>
      </w:pPr>
      <w:r>
        <w:t>?dir.create</w:t>
      </w:r>
    </w:p>
    <w:p w:rsidR="0044600F" w:rsidRDefault="0044600F" w:rsidP="0044600F">
      <w:pPr>
        <w:pStyle w:val="BodyText"/>
      </w:pPr>
      <w:r>
        <w:t>dir.create(file.path('testdir2', 'testdir3'), recursive = TRUE)</w:t>
      </w:r>
    </w:p>
    <w:p w:rsidR="0044600F" w:rsidRDefault="0044600F" w:rsidP="0044600F">
      <w:pPr>
        <w:pStyle w:val="BodyText"/>
      </w:pPr>
      <w:r>
        <w:t>setwd(old.dir)</w:t>
      </w:r>
    </w:p>
    <w:p w:rsidR="0044600F" w:rsidRDefault="0044600F" w:rsidP="0044600F">
      <w:pPr>
        <w:pStyle w:val="BodyText"/>
      </w:pPr>
      <w:r>
        <w:t>#R Programing - mod 3</w:t>
      </w:r>
    </w:p>
    <w:p w:rsidR="0044600F" w:rsidRDefault="0044600F" w:rsidP="0044600F">
      <w:pPr>
        <w:pStyle w:val="BodyText"/>
      </w:pPr>
      <w:r>
        <w:lastRenderedPageBreak/>
        <w:t>1:20</w:t>
      </w:r>
    </w:p>
    <w:p w:rsidR="0044600F" w:rsidRDefault="0044600F" w:rsidP="0044600F">
      <w:pPr>
        <w:pStyle w:val="BodyText"/>
      </w:pPr>
      <w:r>
        <w:t>pi:10</w:t>
      </w:r>
    </w:p>
    <w:p w:rsidR="0044600F" w:rsidRDefault="0044600F" w:rsidP="0044600F">
      <w:pPr>
        <w:pStyle w:val="BodyText"/>
      </w:pPr>
      <w:r>
        <w:t>15:1</w:t>
      </w:r>
    </w:p>
    <w:p w:rsidR="0044600F" w:rsidRDefault="0044600F" w:rsidP="0044600F">
      <w:pPr>
        <w:pStyle w:val="BodyText"/>
      </w:pPr>
      <w:r>
        <w:t>?":"</w:t>
      </w:r>
    </w:p>
    <w:p w:rsidR="0044600F" w:rsidRDefault="0044600F" w:rsidP="0044600F">
      <w:pPr>
        <w:pStyle w:val="BodyText"/>
      </w:pPr>
      <w:r>
        <w:t>seq(1, 20)</w:t>
      </w:r>
    </w:p>
    <w:p w:rsidR="0044600F" w:rsidRDefault="0044600F" w:rsidP="0044600F">
      <w:pPr>
        <w:pStyle w:val="BodyText"/>
      </w:pPr>
      <w:r>
        <w:t>my_seq &lt;- seq(5, 10, length=30)</w:t>
      </w:r>
    </w:p>
    <w:p w:rsidR="0044600F" w:rsidRDefault="0044600F" w:rsidP="0044600F">
      <w:pPr>
        <w:pStyle w:val="BodyText"/>
      </w:pPr>
      <w:r>
        <w:t>length(my_seq)</w:t>
      </w:r>
    </w:p>
    <w:p w:rsidR="0044600F" w:rsidRDefault="0044600F" w:rsidP="0044600F">
      <w:pPr>
        <w:pStyle w:val="BodyText"/>
      </w:pPr>
      <w:r>
        <w:t>1:length(my_seq)</w:t>
      </w:r>
    </w:p>
    <w:p w:rsidR="0044600F" w:rsidRDefault="0044600F" w:rsidP="0044600F">
      <w:pPr>
        <w:pStyle w:val="BodyText"/>
      </w:pPr>
      <w:r>
        <w:t>seq(along.with = my_seq)</w:t>
      </w:r>
    </w:p>
    <w:p w:rsidR="0044600F" w:rsidRDefault="0044600F" w:rsidP="0044600F">
      <w:pPr>
        <w:pStyle w:val="BodyText"/>
      </w:pPr>
      <w:r>
        <w:t>seq_along(my_seq)</w:t>
      </w:r>
    </w:p>
    <w:p w:rsidR="0044600F" w:rsidRDefault="0044600F" w:rsidP="0044600F">
      <w:pPr>
        <w:pStyle w:val="BodyText"/>
      </w:pPr>
      <w:r>
        <w:t>rep(0, times = 40)</w:t>
      </w:r>
    </w:p>
    <w:p w:rsidR="0044600F" w:rsidRDefault="0044600F" w:rsidP="0044600F">
      <w:pPr>
        <w:pStyle w:val="BodyText"/>
      </w:pPr>
      <w:r>
        <w:t>rep(c(0, 1, 2), times = 10)</w:t>
      </w:r>
    </w:p>
    <w:p w:rsidR="0044600F" w:rsidRDefault="0044600F" w:rsidP="0044600F">
      <w:pPr>
        <w:pStyle w:val="BodyText"/>
      </w:pPr>
      <w:r>
        <w:t>rep(c(0, 1, 2), each = 10)</w:t>
      </w:r>
    </w:p>
    <w:p w:rsidR="0044600F" w:rsidRDefault="0044600F" w:rsidP="0044600F">
      <w:pPr>
        <w:pStyle w:val="BodyText"/>
      </w:pPr>
      <w:r>
        <w:t>#R Programing - mod 4</w:t>
      </w:r>
    </w:p>
    <w:p w:rsidR="0044600F" w:rsidRDefault="0044600F" w:rsidP="0044600F">
      <w:pPr>
        <w:pStyle w:val="BodyText"/>
      </w:pPr>
      <w:r>
        <w:t>num_vect &lt;- c( 0.5, 55, -10,  6)</w:t>
      </w:r>
    </w:p>
    <w:p w:rsidR="0044600F" w:rsidRDefault="0044600F" w:rsidP="0044600F">
      <w:pPr>
        <w:pStyle w:val="BodyText"/>
      </w:pPr>
      <w:r>
        <w:t>tf &lt;- num_vect &lt; 1</w:t>
      </w:r>
    </w:p>
    <w:p w:rsidR="0044600F" w:rsidRDefault="0044600F" w:rsidP="0044600F">
      <w:pPr>
        <w:pStyle w:val="BodyText"/>
      </w:pPr>
      <w:r>
        <w:t>tf</w:t>
      </w:r>
    </w:p>
    <w:p w:rsidR="0044600F" w:rsidRDefault="0044600F" w:rsidP="0044600F">
      <w:pPr>
        <w:pStyle w:val="BodyText"/>
      </w:pPr>
      <w:r>
        <w:t>num_vect &gt;= 6</w:t>
      </w:r>
    </w:p>
    <w:p w:rsidR="0044600F" w:rsidRDefault="0044600F" w:rsidP="0044600F">
      <w:pPr>
        <w:pStyle w:val="BodyText"/>
      </w:pPr>
      <w:r>
        <w:t>my_char &lt;- c("My", "name", "is")</w:t>
      </w:r>
    </w:p>
    <w:p w:rsidR="0044600F" w:rsidRDefault="0044600F" w:rsidP="0044600F">
      <w:pPr>
        <w:pStyle w:val="BodyText"/>
      </w:pPr>
      <w:r>
        <w:t>my_char</w:t>
      </w:r>
    </w:p>
    <w:p w:rsidR="0044600F" w:rsidRDefault="0044600F" w:rsidP="0044600F">
      <w:pPr>
        <w:pStyle w:val="BodyText"/>
      </w:pPr>
      <w:r>
        <w:t xml:space="preserve">paste(my_char, collapse = " ") </w:t>
      </w:r>
    </w:p>
    <w:p w:rsidR="0044600F" w:rsidRDefault="0044600F" w:rsidP="0044600F">
      <w:pPr>
        <w:pStyle w:val="BodyText"/>
      </w:pPr>
      <w:r>
        <w:t>my_name &lt;- c(my_char, "Brychan")</w:t>
      </w:r>
    </w:p>
    <w:p w:rsidR="0044600F" w:rsidRDefault="0044600F" w:rsidP="0044600F">
      <w:pPr>
        <w:pStyle w:val="BodyText"/>
      </w:pPr>
      <w:r>
        <w:t>my_name</w:t>
      </w:r>
    </w:p>
    <w:p w:rsidR="0044600F" w:rsidRDefault="0044600F" w:rsidP="0044600F">
      <w:pPr>
        <w:pStyle w:val="BodyText"/>
      </w:pPr>
      <w:r>
        <w:t xml:space="preserve">paste(my_name, collapse = " ") </w:t>
      </w:r>
    </w:p>
    <w:p w:rsidR="0044600F" w:rsidRDefault="0044600F" w:rsidP="0044600F">
      <w:pPr>
        <w:pStyle w:val="BodyText"/>
      </w:pPr>
      <w:r>
        <w:t>paste("Hello", "world!", sep = " ")</w:t>
      </w:r>
    </w:p>
    <w:p w:rsidR="0044600F" w:rsidRDefault="0044600F" w:rsidP="0044600F">
      <w:pPr>
        <w:pStyle w:val="BodyText"/>
      </w:pPr>
      <w:r>
        <w:t>paste(1:3, c("X", "Y", "Z"), sep="")</w:t>
      </w:r>
    </w:p>
    <w:p w:rsidR="0044600F" w:rsidRDefault="0044600F" w:rsidP="0044600F">
      <w:pPr>
        <w:pStyle w:val="BodyText"/>
      </w:pPr>
      <w:r>
        <w:t>paste(LETTERS, 1:4, sep = "-")</w:t>
      </w:r>
    </w:p>
    <w:p w:rsidR="0044600F" w:rsidRDefault="0044600F" w:rsidP="0044600F">
      <w:pPr>
        <w:pStyle w:val="BodyText"/>
      </w:pPr>
      <w:r>
        <w:t>#R Programing - mod 5</w:t>
      </w:r>
    </w:p>
    <w:p w:rsidR="0044600F" w:rsidRDefault="0044600F" w:rsidP="0044600F">
      <w:pPr>
        <w:pStyle w:val="BodyText"/>
      </w:pPr>
      <w:r>
        <w:lastRenderedPageBreak/>
        <w:t>x &lt;- c(44, NA, 5, NA)</w:t>
      </w:r>
    </w:p>
    <w:p w:rsidR="0044600F" w:rsidRDefault="0044600F" w:rsidP="0044600F">
      <w:pPr>
        <w:pStyle w:val="BodyText"/>
      </w:pPr>
      <w:r>
        <w:t>x*3</w:t>
      </w:r>
    </w:p>
    <w:p w:rsidR="0044600F" w:rsidRDefault="0044600F" w:rsidP="0044600F">
      <w:pPr>
        <w:pStyle w:val="BodyText"/>
      </w:pPr>
      <w:r>
        <w:t>y &lt;- rnorm(1000)</w:t>
      </w:r>
    </w:p>
    <w:p w:rsidR="0044600F" w:rsidRDefault="0044600F" w:rsidP="0044600F">
      <w:pPr>
        <w:pStyle w:val="BodyText"/>
      </w:pPr>
      <w:r>
        <w:t>z &lt;- rep(NA, 1000)</w:t>
      </w:r>
    </w:p>
    <w:p w:rsidR="0044600F" w:rsidRDefault="0044600F" w:rsidP="0044600F">
      <w:pPr>
        <w:pStyle w:val="BodyText"/>
      </w:pPr>
      <w:r>
        <w:t>my_data &lt;- sample(c(y, z), 100)</w:t>
      </w:r>
    </w:p>
    <w:p w:rsidR="0044600F" w:rsidRDefault="0044600F" w:rsidP="0044600F">
      <w:pPr>
        <w:pStyle w:val="BodyText"/>
      </w:pPr>
      <w:r>
        <w:t>is.na(my_data)</w:t>
      </w:r>
    </w:p>
    <w:p w:rsidR="0044600F" w:rsidRDefault="0044600F" w:rsidP="0044600F">
      <w:pPr>
        <w:pStyle w:val="BodyText"/>
      </w:pPr>
      <w:r>
        <w:t>my_na &lt;- is.na(my_data)</w:t>
      </w:r>
    </w:p>
    <w:p w:rsidR="0044600F" w:rsidRDefault="0044600F" w:rsidP="0044600F">
      <w:pPr>
        <w:pStyle w:val="BodyText"/>
      </w:pPr>
      <w:r>
        <w:t>my_na</w:t>
      </w:r>
    </w:p>
    <w:p w:rsidR="0044600F" w:rsidRDefault="0044600F" w:rsidP="0044600F">
      <w:pPr>
        <w:pStyle w:val="BodyText"/>
      </w:pPr>
      <w:r>
        <w:t>my_data == NA</w:t>
      </w:r>
    </w:p>
    <w:p w:rsidR="0044600F" w:rsidRDefault="0044600F" w:rsidP="0044600F">
      <w:pPr>
        <w:pStyle w:val="BodyText"/>
      </w:pPr>
      <w:r>
        <w:t>sum(my_na)</w:t>
      </w:r>
    </w:p>
    <w:p w:rsidR="0044600F" w:rsidRDefault="0044600F" w:rsidP="0044600F">
      <w:pPr>
        <w:pStyle w:val="BodyText"/>
      </w:pPr>
      <w:r>
        <w:t>my_data</w:t>
      </w:r>
    </w:p>
    <w:p w:rsidR="0044600F" w:rsidRDefault="0044600F" w:rsidP="0044600F">
      <w:pPr>
        <w:pStyle w:val="BodyText"/>
      </w:pPr>
      <w:r>
        <w:t>0/0</w:t>
      </w:r>
    </w:p>
    <w:p w:rsidR="0044600F" w:rsidRDefault="0044600F" w:rsidP="0044600F">
      <w:pPr>
        <w:pStyle w:val="BodyText"/>
      </w:pPr>
      <w:r>
        <w:t>Inf-Inf</w:t>
      </w:r>
    </w:p>
    <w:p w:rsidR="0044600F" w:rsidRDefault="0044600F" w:rsidP="0044600F">
      <w:pPr>
        <w:pStyle w:val="BodyText"/>
      </w:pPr>
      <w:r>
        <w:t>#R Programing - mod 6</w:t>
      </w:r>
    </w:p>
    <w:p w:rsidR="0044600F" w:rsidRDefault="0044600F" w:rsidP="0044600F">
      <w:pPr>
        <w:pStyle w:val="BodyText"/>
      </w:pPr>
      <w:r>
        <w:t>x &lt;- sample(c(rnorm(20), rep(NA,20)), 20)</w:t>
      </w:r>
    </w:p>
    <w:p w:rsidR="0044600F" w:rsidRDefault="0044600F" w:rsidP="0044600F">
      <w:pPr>
        <w:pStyle w:val="BodyText"/>
      </w:pPr>
      <w:r>
        <w:t>x[1:10]</w:t>
      </w:r>
    </w:p>
    <w:p w:rsidR="0044600F" w:rsidRDefault="0044600F" w:rsidP="0044600F">
      <w:pPr>
        <w:pStyle w:val="BodyText"/>
      </w:pPr>
      <w:r>
        <w:t>x[is.na(x)]</w:t>
      </w:r>
    </w:p>
    <w:p w:rsidR="0044600F" w:rsidRDefault="0044600F" w:rsidP="0044600F">
      <w:pPr>
        <w:pStyle w:val="BodyText"/>
      </w:pPr>
      <w:r>
        <w:t>y &lt;- x[!is.na(x)]</w:t>
      </w:r>
    </w:p>
    <w:p w:rsidR="0044600F" w:rsidRDefault="0044600F" w:rsidP="0044600F">
      <w:pPr>
        <w:pStyle w:val="BodyText"/>
      </w:pPr>
      <w:r>
        <w:t>y</w:t>
      </w:r>
    </w:p>
    <w:p w:rsidR="0044600F" w:rsidRDefault="0044600F" w:rsidP="0044600F">
      <w:pPr>
        <w:pStyle w:val="BodyText"/>
      </w:pPr>
      <w:r>
        <w:t>y[y &gt; 0]</w:t>
      </w:r>
    </w:p>
    <w:p w:rsidR="0044600F" w:rsidRDefault="0044600F" w:rsidP="0044600F">
      <w:pPr>
        <w:pStyle w:val="BodyText"/>
      </w:pPr>
      <w:r>
        <w:t>x[x &gt; 0]</w:t>
      </w:r>
    </w:p>
    <w:p w:rsidR="0044600F" w:rsidRDefault="0044600F" w:rsidP="0044600F">
      <w:pPr>
        <w:pStyle w:val="BodyText"/>
      </w:pPr>
      <w:r>
        <w:t>x[!is.na(x) &amp; x &gt; 0]</w:t>
      </w:r>
    </w:p>
    <w:p w:rsidR="0044600F" w:rsidRDefault="0044600F" w:rsidP="0044600F">
      <w:pPr>
        <w:pStyle w:val="BodyText"/>
      </w:pPr>
      <w:r>
        <w:t>x[c(3,5,7)]</w:t>
      </w:r>
    </w:p>
    <w:p w:rsidR="0044600F" w:rsidRDefault="0044600F" w:rsidP="0044600F">
      <w:pPr>
        <w:pStyle w:val="BodyText"/>
      </w:pPr>
      <w:r>
        <w:t>x[0]</w:t>
      </w:r>
    </w:p>
    <w:p w:rsidR="0044600F" w:rsidRDefault="0044600F" w:rsidP="0044600F">
      <w:pPr>
        <w:pStyle w:val="BodyText"/>
      </w:pPr>
      <w:r>
        <w:t>x[3000]</w:t>
      </w:r>
    </w:p>
    <w:p w:rsidR="0044600F" w:rsidRDefault="0044600F" w:rsidP="0044600F">
      <w:pPr>
        <w:pStyle w:val="BodyText"/>
      </w:pPr>
      <w:r>
        <w:t>x[c(-2, -10)]</w:t>
      </w:r>
    </w:p>
    <w:p w:rsidR="0044600F" w:rsidRDefault="0044600F" w:rsidP="0044600F">
      <w:pPr>
        <w:pStyle w:val="BodyText"/>
      </w:pPr>
      <w:r>
        <w:t>x[-c(2, 10)]</w:t>
      </w:r>
    </w:p>
    <w:p w:rsidR="0044600F" w:rsidRDefault="0044600F" w:rsidP="0044600F">
      <w:pPr>
        <w:pStyle w:val="BodyText"/>
      </w:pPr>
      <w:r>
        <w:t>vect &lt;- c(foo = 11, bar = 2, norf = NA)</w:t>
      </w:r>
    </w:p>
    <w:p w:rsidR="0044600F" w:rsidRDefault="0044600F" w:rsidP="0044600F">
      <w:pPr>
        <w:pStyle w:val="BodyText"/>
      </w:pPr>
      <w:r>
        <w:lastRenderedPageBreak/>
        <w:t>vect</w:t>
      </w:r>
    </w:p>
    <w:p w:rsidR="0044600F" w:rsidRDefault="0044600F" w:rsidP="0044600F">
      <w:pPr>
        <w:pStyle w:val="BodyText"/>
      </w:pPr>
      <w:r>
        <w:t>names(vect)</w:t>
      </w:r>
    </w:p>
    <w:p w:rsidR="0044600F" w:rsidRDefault="0044600F" w:rsidP="0044600F">
      <w:pPr>
        <w:pStyle w:val="BodyText"/>
      </w:pPr>
      <w:r>
        <w:t>vect2 &lt;- c(11, 2, NA)</w:t>
      </w:r>
    </w:p>
    <w:p w:rsidR="0044600F" w:rsidRDefault="0044600F" w:rsidP="0044600F">
      <w:pPr>
        <w:pStyle w:val="BodyText"/>
      </w:pPr>
      <w:r>
        <w:t>names(vect2) &lt;- c("foo", "bar", "norf")</w:t>
      </w:r>
    </w:p>
    <w:p w:rsidR="0044600F" w:rsidRDefault="0044600F" w:rsidP="0044600F">
      <w:pPr>
        <w:pStyle w:val="BodyText"/>
      </w:pPr>
      <w:r>
        <w:t>identical(vect, vect2)</w:t>
      </w:r>
    </w:p>
    <w:p w:rsidR="0044600F" w:rsidRDefault="0044600F" w:rsidP="0044600F">
      <w:pPr>
        <w:pStyle w:val="BodyText"/>
      </w:pPr>
      <w:r>
        <w:t>vect["bar"]</w:t>
      </w:r>
    </w:p>
    <w:p w:rsidR="0044600F" w:rsidRDefault="0044600F" w:rsidP="0044600F">
      <w:pPr>
        <w:pStyle w:val="BodyText"/>
      </w:pPr>
      <w:r>
        <w:t>vect[c("foo", "bar")]</w:t>
      </w:r>
    </w:p>
    <w:p w:rsidR="0044600F" w:rsidRDefault="0044600F" w:rsidP="0044600F">
      <w:pPr>
        <w:pStyle w:val="BodyText"/>
      </w:pPr>
      <w:r>
        <w:t>#R Programing - mod 7</w:t>
      </w:r>
    </w:p>
    <w:p w:rsidR="0044600F" w:rsidRDefault="0044600F" w:rsidP="0044600F">
      <w:pPr>
        <w:pStyle w:val="BodyText"/>
      </w:pPr>
      <w:r>
        <w:t>my_vector &lt;- 1:20</w:t>
      </w:r>
    </w:p>
    <w:p w:rsidR="0044600F" w:rsidRDefault="0044600F" w:rsidP="0044600F">
      <w:pPr>
        <w:pStyle w:val="BodyText"/>
      </w:pPr>
      <w:r>
        <w:t>my_vector</w:t>
      </w:r>
    </w:p>
    <w:p w:rsidR="0044600F" w:rsidRDefault="0044600F" w:rsidP="0044600F">
      <w:pPr>
        <w:pStyle w:val="BodyText"/>
      </w:pPr>
      <w:r>
        <w:t>length(my_vector)</w:t>
      </w:r>
    </w:p>
    <w:p w:rsidR="0044600F" w:rsidRDefault="0044600F" w:rsidP="0044600F">
      <w:pPr>
        <w:pStyle w:val="BodyText"/>
      </w:pPr>
      <w:r>
        <w:t>dim(my_vector) &lt;- c(4, 5)</w:t>
      </w:r>
    </w:p>
    <w:p w:rsidR="0044600F" w:rsidRDefault="0044600F" w:rsidP="0044600F">
      <w:pPr>
        <w:pStyle w:val="BodyText"/>
      </w:pPr>
      <w:r>
        <w:t>dim(my_vector)</w:t>
      </w:r>
    </w:p>
    <w:p w:rsidR="0044600F" w:rsidRDefault="0044600F" w:rsidP="0044600F">
      <w:pPr>
        <w:pStyle w:val="BodyText"/>
      </w:pPr>
      <w:r>
        <w:t>attributes(my_vector)</w:t>
      </w:r>
    </w:p>
    <w:p w:rsidR="0044600F" w:rsidRDefault="0044600F" w:rsidP="0044600F">
      <w:pPr>
        <w:pStyle w:val="BodyText"/>
      </w:pPr>
      <w:r>
        <w:t>my_vector</w:t>
      </w:r>
    </w:p>
    <w:p w:rsidR="0044600F" w:rsidRDefault="0044600F" w:rsidP="0044600F">
      <w:pPr>
        <w:pStyle w:val="BodyText"/>
      </w:pPr>
      <w:r>
        <w:t>class(my_vector)</w:t>
      </w:r>
    </w:p>
    <w:p w:rsidR="0044600F" w:rsidRDefault="0044600F" w:rsidP="0044600F">
      <w:pPr>
        <w:pStyle w:val="BodyText"/>
      </w:pPr>
      <w:r>
        <w:t>my_matrix &lt;- my_vector</w:t>
      </w:r>
    </w:p>
    <w:p w:rsidR="0044600F" w:rsidRDefault="0044600F" w:rsidP="0044600F">
      <w:pPr>
        <w:pStyle w:val="BodyText"/>
      </w:pPr>
      <w:r>
        <w:t>?matrix</w:t>
      </w:r>
    </w:p>
    <w:p w:rsidR="0044600F" w:rsidRDefault="0044600F" w:rsidP="0044600F">
      <w:pPr>
        <w:pStyle w:val="BodyText"/>
      </w:pPr>
      <w:r>
        <w:t>my_matrix2 &lt;- matrix(1:20, 4, 5)</w:t>
      </w:r>
    </w:p>
    <w:p w:rsidR="0044600F" w:rsidRDefault="0044600F" w:rsidP="0044600F">
      <w:pPr>
        <w:pStyle w:val="BodyText"/>
      </w:pPr>
      <w:r>
        <w:t>identical(my_matrix, my_matrix2)</w:t>
      </w:r>
    </w:p>
    <w:p w:rsidR="0044600F" w:rsidRDefault="0044600F" w:rsidP="0044600F">
      <w:pPr>
        <w:pStyle w:val="BodyText"/>
      </w:pPr>
      <w:r>
        <w:t>patients &lt;- c("Bill", "Gina", "Kelly", "Sean")</w:t>
      </w:r>
    </w:p>
    <w:p w:rsidR="0044600F" w:rsidRDefault="0044600F" w:rsidP="0044600F">
      <w:pPr>
        <w:pStyle w:val="BodyText"/>
      </w:pPr>
      <w:r>
        <w:t>cbind(patients, my_matrix)</w:t>
      </w:r>
    </w:p>
    <w:p w:rsidR="0044600F" w:rsidRDefault="0044600F" w:rsidP="0044600F">
      <w:pPr>
        <w:pStyle w:val="BodyText"/>
      </w:pPr>
      <w:r>
        <w:t>my_data &lt;- data.frame(patients, my_matrix)</w:t>
      </w:r>
    </w:p>
    <w:p w:rsidR="0044600F" w:rsidRDefault="0044600F" w:rsidP="0044600F">
      <w:pPr>
        <w:pStyle w:val="BodyText"/>
      </w:pPr>
      <w:r>
        <w:t>my_data</w:t>
      </w:r>
    </w:p>
    <w:p w:rsidR="0044600F" w:rsidRDefault="0044600F" w:rsidP="0044600F">
      <w:pPr>
        <w:pStyle w:val="BodyText"/>
      </w:pPr>
      <w:r>
        <w:t>class(my_data)</w:t>
      </w:r>
    </w:p>
    <w:p w:rsidR="0044600F" w:rsidRDefault="0044600F" w:rsidP="0044600F">
      <w:pPr>
        <w:pStyle w:val="BodyText"/>
      </w:pPr>
      <w:r>
        <w:t>cnames &lt;- c("patient", "age", "weight", "bp", "rating", "test")</w:t>
      </w:r>
    </w:p>
    <w:p w:rsidR="0044600F" w:rsidRDefault="0044600F" w:rsidP="0044600F">
      <w:pPr>
        <w:pStyle w:val="BodyText"/>
      </w:pPr>
      <w:r>
        <w:t>colnames(my_data) &lt;- cnames</w:t>
      </w:r>
    </w:p>
    <w:p w:rsidR="0044600F" w:rsidRPr="0044600F" w:rsidRDefault="0044600F" w:rsidP="0044600F">
      <w:pPr>
        <w:pStyle w:val="BodyText"/>
      </w:pPr>
      <w:r>
        <w:t>my_data</w:t>
      </w:r>
    </w:p>
    <w:sectPr w:rsidR="0044600F" w:rsidRPr="0044600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E6559" w:rsidRDefault="00DE6559">
      <w:pPr>
        <w:spacing w:after="0"/>
      </w:pPr>
      <w:r>
        <w:separator/>
      </w:r>
    </w:p>
  </w:endnote>
  <w:endnote w:type="continuationSeparator" w:id="0">
    <w:p w:rsidR="00DE6559" w:rsidRDefault="00DE655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E6559" w:rsidRDefault="00DE6559">
      <w:r>
        <w:separator/>
      </w:r>
    </w:p>
  </w:footnote>
  <w:footnote w:type="continuationSeparator" w:id="0">
    <w:p w:rsidR="00DE6559" w:rsidRDefault="00DE655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E9FDFF1"/>
    <w:multiLevelType w:val="multilevel"/>
    <w:tmpl w:val="B39E43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08A1E50"/>
    <w:multiLevelType w:val="multilevel"/>
    <w:tmpl w:val="C4C2E68A"/>
    <w:lvl w:ilvl="0">
      <w:start w:val="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D5B4E5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891C282"/>
    <w:multiLevelType w:val="multilevel"/>
    <w:tmpl w:val="826E55C4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2A2A3345"/>
    <w:multiLevelType w:val="multilevel"/>
    <w:tmpl w:val="F184DD86"/>
    <w:lvl w:ilvl="0">
      <w:start w:val="3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6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S0tDQwtrAwsDQ1NzBX0lEKTi0uzszPAykwrAUAqgqR4iwAAAA="/>
  </w:docVars>
  <w:rsids>
    <w:rsidRoot w:val="00590D07"/>
    <w:rsid w:val="00011C8B"/>
    <w:rsid w:val="002E5F1F"/>
    <w:rsid w:val="0044600F"/>
    <w:rsid w:val="004E29B3"/>
    <w:rsid w:val="00590D07"/>
    <w:rsid w:val="00784D58"/>
    <w:rsid w:val="008D6863"/>
    <w:rsid w:val="00B86B75"/>
    <w:rsid w:val="00BC48D5"/>
    <w:rsid w:val="00C36279"/>
    <w:rsid w:val="00DE655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1E026EB-E145-4573-ACAD-E1F26DE2F7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7</Pages>
  <Words>551</Words>
  <Characters>3146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SDS 6306: Introduction to Data Science - Live session Unit 01 Assignment</vt:lpstr>
    </vt:vector>
  </TitlesOfParts>
  <Company>PricewaterhouseCoopers</Company>
  <LinksUpToDate>false</LinksUpToDate>
  <CharactersWithSpaces>369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SDS 6306: Introduction to Data Science - Live session Unit 01 Assignment</dc:title>
  <dc:creator>Brychan C Manry</dc:creator>
  <cp:lastModifiedBy>Brychan C Manry</cp:lastModifiedBy>
  <cp:revision>2</cp:revision>
  <dcterms:created xsi:type="dcterms:W3CDTF">2017-09-06T20:00:00Z</dcterms:created>
  <dcterms:modified xsi:type="dcterms:W3CDTF">2017-09-06T20:00:00Z</dcterms:modified>
</cp:coreProperties>
</file>